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Chann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nn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3 Barberry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chann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291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